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FA908" w14:textId="54ED9865" w:rsidR="00A647F8" w:rsidRDefault="00A647F8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A37C9E5" wp14:editId="7B75B08E">
                <wp:simplePos x="0" y="0"/>
                <wp:positionH relativeFrom="page">
                  <wp:posOffset>650240</wp:posOffset>
                </wp:positionH>
                <wp:positionV relativeFrom="paragraph">
                  <wp:posOffset>-434975</wp:posOffset>
                </wp:positionV>
                <wp:extent cx="9067800" cy="952500"/>
                <wp:effectExtent l="0" t="0" r="0" b="0"/>
                <wp:wrapNone/>
                <wp:docPr id="4" name="Gruppieren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67800" cy="952500"/>
                          <a:chOff x="0" y="0"/>
                          <a:chExt cx="9067800" cy="952500"/>
                        </a:xfrm>
                      </wpg:grpSpPr>
                      <wps:wsp>
                        <wps:cNvPr id="217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28600"/>
                            <a:ext cx="9039225" cy="723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0E5658" w14:textId="228B3BA5" w:rsidR="00A647F8" w:rsidRDefault="00A647F8" w:rsidP="00A647F8">
                              <w:pPr>
                                <w:pStyle w:val="Titel"/>
                              </w:pPr>
                              <w:r>
                                <w:t>Terminliste für Panel-</w:t>
                              </w:r>
                              <w:proofErr w:type="spellStart"/>
                              <w:r>
                                <w:t>Organisator_innen</w:t>
                              </w:r>
                              <w:proofErr w:type="spellEnd"/>
                            </w:p>
                            <w:p w14:paraId="59711F35" w14:textId="60C0AE67" w:rsidR="00A647F8" w:rsidRPr="00D63529" w:rsidRDefault="00A647F8" w:rsidP="00A647F8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D63529">
                                <w:rPr>
                                  <w:sz w:val="18"/>
                                  <w:szCs w:val="18"/>
                                </w:rPr>
                                <w:t xml:space="preserve">Alle Infos zur Panel-Organisation unter: </w:t>
                              </w:r>
                              <w:hyperlink r:id="rId7" w:history="1">
                                <w:r w:rsidRPr="00D6352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www.virtuelle-ph.at/digiph-panels</w:t>
                                </w:r>
                              </w:hyperlink>
                              <w:r w:rsidRPr="00D63529">
                                <w:rPr>
                                  <w:sz w:val="18"/>
                                  <w:szCs w:val="18"/>
                                </w:rPr>
                                <w:t xml:space="preserve">  |  Anmeldung Panel via: </w:t>
                              </w:r>
                              <w:hyperlink r:id="rId8" w:history="1">
                                <w:r w:rsidRPr="00D6352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digiph@virtuelle-ph.at</w:t>
                                </w:r>
                              </w:hyperlink>
                              <w:r w:rsidRPr="00D63529">
                                <w:rPr>
                                  <w:sz w:val="18"/>
                                  <w:szCs w:val="18"/>
                                </w:rPr>
                                <w:t xml:space="preserve"> | max. 3 </w:t>
                              </w:r>
                              <w:proofErr w:type="spellStart"/>
                              <w:r w:rsidRPr="00D63529">
                                <w:rPr>
                                  <w:sz w:val="18"/>
                                  <w:szCs w:val="18"/>
                                </w:rPr>
                                <w:t>eLectures</w:t>
                              </w:r>
                              <w:proofErr w:type="spellEnd"/>
                              <w:r w:rsidRPr="00D63529">
                                <w:rPr>
                                  <w:sz w:val="18"/>
                                  <w:szCs w:val="18"/>
                                </w:rPr>
                                <w:t xml:space="preserve"> en bloc!</w:t>
                              </w:r>
                              <w:r w:rsidR="00D63529" w:rsidRPr="00D63529">
                                <w:rPr>
                                  <w:sz w:val="18"/>
                                  <w:szCs w:val="18"/>
                                </w:rPr>
                                <w:t xml:space="preserve"> (Pause 30min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Grafik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39050" y="0"/>
                            <a:ext cx="1428750" cy="485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A37C9E5" id="Gruppieren 4" o:spid="_x0000_s1026" style="position:absolute;margin-left:51.2pt;margin-top:-34.25pt;width:714pt;height:75pt;z-index:251660288;mso-position-horizontal-relative:page" coordsize="90678,9525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" o:spid="_x0000_s1027" type="#_x0000_t202" style="position:absolute;top:2286;width:90392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580E5658" w14:textId="228B3BA5" w:rsidR="00A647F8" w:rsidRDefault="00A647F8" w:rsidP="00A647F8">
                        <w:pPr>
                          <w:pStyle w:val="Titel"/>
                        </w:pPr>
                        <w:r>
                          <w:t>Terminliste für Panel-</w:t>
                        </w:r>
                        <w:proofErr w:type="spellStart"/>
                        <w:r>
                          <w:t>Organisator_innen</w:t>
                        </w:r>
                        <w:proofErr w:type="spellEnd"/>
                      </w:p>
                      <w:p w14:paraId="59711F35" w14:textId="60C0AE67" w:rsidR="00A647F8" w:rsidRPr="00D63529" w:rsidRDefault="00A647F8" w:rsidP="00A647F8">
                        <w:pPr>
                          <w:rPr>
                            <w:sz w:val="18"/>
                            <w:szCs w:val="18"/>
                          </w:rPr>
                        </w:pPr>
                        <w:r w:rsidRPr="00D63529">
                          <w:rPr>
                            <w:sz w:val="18"/>
                            <w:szCs w:val="18"/>
                          </w:rPr>
                          <w:t xml:space="preserve">Alle Infos zur Panel-Organisation unter: </w:t>
                        </w:r>
                        <w:hyperlink r:id="rId10" w:history="1">
                          <w:r w:rsidRPr="00D63529">
                            <w:rPr>
                              <w:rStyle w:val="Hyperlink"/>
                              <w:sz w:val="18"/>
                              <w:szCs w:val="18"/>
                            </w:rPr>
                            <w:t>www.virtuelle-ph.at/digiph-panels</w:t>
                          </w:r>
                        </w:hyperlink>
                        <w:r w:rsidRPr="00D63529">
                          <w:rPr>
                            <w:sz w:val="18"/>
                            <w:szCs w:val="18"/>
                          </w:rPr>
                          <w:t xml:space="preserve">  |  Anmeldung Panel via: </w:t>
                        </w:r>
                        <w:hyperlink r:id="rId11" w:history="1">
                          <w:r w:rsidRPr="00D63529">
                            <w:rPr>
                              <w:rStyle w:val="Hyperlink"/>
                              <w:sz w:val="18"/>
                              <w:szCs w:val="18"/>
                            </w:rPr>
                            <w:t>digiph@virtuelle-ph.at</w:t>
                          </w:r>
                        </w:hyperlink>
                        <w:r w:rsidRPr="00D63529">
                          <w:rPr>
                            <w:sz w:val="18"/>
                            <w:szCs w:val="18"/>
                          </w:rPr>
                          <w:t xml:space="preserve"> | max. 3 </w:t>
                        </w:r>
                        <w:proofErr w:type="spellStart"/>
                        <w:r w:rsidRPr="00D63529">
                          <w:rPr>
                            <w:sz w:val="18"/>
                            <w:szCs w:val="18"/>
                          </w:rPr>
                          <w:t>eLectures</w:t>
                        </w:r>
                        <w:proofErr w:type="spellEnd"/>
                        <w:r w:rsidRPr="00D63529">
                          <w:rPr>
                            <w:sz w:val="18"/>
                            <w:szCs w:val="18"/>
                          </w:rPr>
                          <w:t xml:space="preserve"> en bloc!</w:t>
                        </w:r>
                        <w:r w:rsidR="00D63529" w:rsidRPr="00D63529">
                          <w:rPr>
                            <w:sz w:val="18"/>
                            <w:szCs w:val="18"/>
                          </w:rPr>
                          <w:t xml:space="preserve"> (Pause 30min)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3" o:spid="_x0000_s1028" type="#_x0000_t75" style="position:absolute;left:76390;width:14288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">
                  <v:imagedata r:id="rId12" o:title=""/>
                </v:shape>
                <w10:wrap anchorx="page"/>
              </v:group>
            </w:pict>
          </mc:Fallback>
        </mc:AlternateContent>
      </w:r>
    </w:p>
    <w:p w14:paraId="2ADBC94E" w14:textId="2C4743F2" w:rsidR="1D0FF45B" w:rsidRDefault="1D0FF45B" w:rsidP="1D0FF45B"/>
    <w:tbl>
      <w:tblPr>
        <w:tblStyle w:val="Tabellenraster"/>
        <w:tblW w:w="0" w:type="auto"/>
        <w:tblLayout w:type="fixed"/>
        <w:tblLook w:val="06A0" w:firstRow="1" w:lastRow="0" w:firstColumn="1" w:lastColumn="0" w:noHBand="1" w:noVBand="1"/>
      </w:tblPr>
      <w:tblGrid>
        <w:gridCol w:w="3572"/>
        <w:gridCol w:w="3572"/>
        <w:gridCol w:w="3572"/>
        <w:gridCol w:w="3572"/>
      </w:tblGrid>
      <w:tr w:rsidR="1D0FF45B" w14:paraId="795E07B3" w14:textId="77777777" w:rsidTr="1D0FF45B">
        <w:tc>
          <w:tcPr>
            <w:tcW w:w="3572" w:type="dxa"/>
            <w:shd w:val="clear" w:color="auto" w:fill="FFC000" w:themeFill="accent4"/>
          </w:tcPr>
          <w:p w14:paraId="4B1E9A4E" w14:textId="2E0C56AA" w:rsidR="1D0FF45B" w:rsidRDefault="1D0FF45B" w:rsidP="1D0FF45B">
            <w:pPr>
              <w:rPr>
                <w:b/>
                <w:bCs/>
              </w:rPr>
            </w:pPr>
            <w:r w:rsidRPr="1D0FF45B">
              <w:rPr>
                <w:b/>
                <w:bCs/>
              </w:rPr>
              <w:t>Beitragsnummer</w:t>
            </w:r>
          </w:p>
        </w:tc>
        <w:tc>
          <w:tcPr>
            <w:tcW w:w="3572" w:type="dxa"/>
            <w:shd w:val="clear" w:color="auto" w:fill="FFC000" w:themeFill="accent4"/>
          </w:tcPr>
          <w:p w14:paraId="4F169FF6" w14:textId="0E5C4DB1" w:rsidR="1D0FF45B" w:rsidRDefault="1D0FF45B" w:rsidP="1D0FF45B">
            <w:pPr>
              <w:rPr>
                <w:b/>
                <w:bCs/>
              </w:rPr>
            </w:pPr>
            <w:r w:rsidRPr="1D0FF45B">
              <w:rPr>
                <w:b/>
                <w:bCs/>
              </w:rPr>
              <w:t>Beitragstitel</w:t>
            </w:r>
          </w:p>
        </w:tc>
        <w:tc>
          <w:tcPr>
            <w:tcW w:w="3572" w:type="dxa"/>
            <w:shd w:val="clear" w:color="auto" w:fill="FFC000" w:themeFill="accent4"/>
          </w:tcPr>
          <w:p w14:paraId="3077ABC2" w14:textId="32CF8388" w:rsidR="1D0FF45B" w:rsidRDefault="1D0FF45B" w:rsidP="1D0FF45B">
            <w:pPr>
              <w:rPr>
                <w:b/>
                <w:bCs/>
              </w:rPr>
            </w:pPr>
            <w:r w:rsidRPr="1D0FF45B">
              <w:rPr>
                <w:b/>
                <w:bCs/>
              </w:rPr>
              <w:t>Vortragende/r</w:t>
            </w:r>
          </w:p>
        </w:tc>
        <w:tc>
          <w:tcPr>
            <w:tcW w:w="3572" w:type="dxa"/>
            <w:shd w:val="clear" w:color="auto" w:fill="FFC000" w:themeFill="accent4"/>
          </w:tcPr>
          <w:p w14:paraId="0B799212" w14:textId="0B753CF3" w:rsidR="1D0FF45B" w:rsidRDefault="1D0FF45B" w:rsidP="1D0FF45B">
            <w:pPr>
              <w:rPr>
                <w:b/>
                <w:bCs/>
              </w:rPr>
            </w:pPr>
            <w:r w:rsidRPr="1D0FF45B">
              <w:rPr>
                <w:b/>
                <w:bCs/>
              </w:rPr>
              <w:t>E-Mail</w:t>
            </w:r>
          </w:p>
        </w:tc>
      </w:tr>
      <w:tr w:rsidR="1D0FF45B" w14:paraId="3734C282" w14:textId="77777777" w:rsidTr="1D0FF45B">
        <w:tc>
          <w:tcPr>
            <w:tcW w:w="3572" w:type="dxa"/>
          </w:tcPr>
          <w:p w14:paraId="4266DF2D" w14:textId="04DE8AF6" w:rsidR="1D0FF45B" w:rsidRDefault="1D0FF45B" w:rsidP="1D0FF45B"/>
        </w:tc>
        <w:tc>
          <w:tcPr>
            <w:tcW w:w="3572" w:type="dxa"/>
          </w:tcPr>
          <w:p w14:paraId="28F23CD3" w14:textId="04DE8AF6" w:rsidR="1D0FF45B" w:rsidRDefault="1D0FF45B" w:rsidP="1D0FF45B"/>
        </w:tc>
        <w:tc>
          <w:tcPr>
            <w:tcW w:w="3572" w:type="dxa"/>
          </w:tcPr>
          <w:p w14:paraId="7F70B14A" w14:textId="04DE8AF6" w:rsidR="1D0FF45B" w:rsidRDefault="1D0FF45B" w:rsidP="1D0FF45B"/>
        </w:tc>
        <w:tc>
          <w:tcPr>
            <w:tcW w:w="3572" w:type="dxa"/>
          </w:tcPr>
          <w:p w14:paraId="6EC56D45" w14:textId="04DE8AF6" w:rsidR="1D0FF45B" w:rsidRDefault="1D0FF45B" w:rsidP="1D0FF45B"/>
        </w:tc>
      </w:tr>
      <w:tr w:rsidR="1D0FF45B" w14:paraId="534032CC" w14:textId="77777777" w:rsidTr="1D0FF45B">
        <w:tc>
          <w:tcPr>
            <w:tcW w:w="3572" w:type="dxa"/>
          </w:tcPr>
          <w:p w14:paraId="0B0336B2" w14:textId="04DE8AF6" w:rsidR="1D0FF45B" w:rsidRDefault="1D0FF45B" w:rsidP="1D0FF45B"/>
        </w:tc>
        <w:tc>
          <w:tcPr>
            <w:tcW w:w="3572" w:type="dxa"/>
          </w:tcPr>
          <w:p w14:paraId="01208960" w14:textId="04DE8AF6" w:rsidR="1D0FF45B" w:rsidRDefault="1D0FF45B" w:rsidP="1D0FF45B"/>
        </w:tc>
        <w:tc>
          <w:tcPr>
            <w:tcW w:w="3572" w:type="dxa"/>
          </w:tcPr>
          <w:p w14:paraId="1DA8B4DE" w14:textId="04DE8AF6" w:rsidR="1D0FF45B" w:rsidRDefault="1D0FF45B" w:rsidP="1D0FF45B"/>
        </w:tc>
        <w:tc>
          <w:tcPr>
            <w:tcW w:w="3572" w:type="dxa"/>
          </w:tcPr>
          <w:p w14:paraId="495CD38B" w14:textId="04DE8AF6" w:rsidR="1D0FF45B" w:rsidRDefault="1D0FF45B" w:rsidP="1D0FF45B"/>
        </w:tc>
      </w:tr>
      <w:tr w:rsidR="1D0FF45B" w14:paraId="598FBA6D" w14:textId="77777777" w:rsidTr="1D0FF45B">
        <w:tc>
          <w:tcPr>
            <w:tcW w:w="3572" w:type="dxa"/>
          </w:tcPr>
          <w:p w14:paraId="41BCD4F5" w14:textId="04DE8AF6" w:rsidR="1D0FF45B" w:rsidRDefault="1D0FF45B" w:rsidP="1D0FF45B"/>
        </w:tc>
        <w:tc>
          <w:tcPr>
            <w:tcW w:w="3572" w:type="dxa"/>
          </w:tcPr>
          <w:p w14:paraId="35A2C0C1" w14:textId="04DE8AF6" w:rsidR="1D0FF45B" w:rsidRDefault="1D0FF45B" w:rsidP="1D0FF45B"/>
        </w:tc>
        <w:tc>
          <w:tcPr>
            <w:tcW w:w="3572" w:type="dxa"/>
          </w:tcPr>
          <w:p w14:paraId="6F1B1E5B" w14:textId="04DE8AF6" w:rsidR="1D0FF45B" w:rsidRDefault="1D0FF45B" w:rsidP="1D0FF45B"/>
        </w:tc>
        <w:tc>
          <w:tcPr>
            <w:tcW w:w="3572" w:type="dxa"/>
          </w:tcPr>
          <w:p w14:paraId="579208E7" w14:textId="04DE8AF6" w:rsidR="1D0FF45B" w:rsidRDefault="1D0FF45B" w:rsidP="1D0FF45B"/>
        </w:tc>
      </w:tr>
      <w:tr w:rsidR="1D0FF45B" w14:paraId="5BC9364B" w14:textId="77777777" w:rsidTr="1D0FF45B">
        <w:tc>
          <w:tcPr>
            <w:tcW w:w="3572" w:type="dxa"/>
          </w:tcPr>
          <w:p w14:paraId="79AC4DAF" w14:textId="04DE8AF6" w:rsidR="1D0FF45B" w:rsidRDefault="1D0FF45B" w:rsidP="1D0FF45B"/>
        </w:tc>
        <w:tc>
          <w:tcPr>
            <w:tcW w:w="3572" w:type="dxa"/>
          </w:tcPr>
          <w:p w14:paraId="2D9A521B" w14:textId="04DE8AF6" w:rsidR="1D0FF45B" w:rsidRDefault="1D0FF45B" w:rsidP="1D0FF45B"/>
        </w:tc>
        <w:tc>
          <w:tcPr>
            <w:tcW w:w="3572" w:type="dxa"/>
          </w:tcPr>
          <w:p w14:paraId="7AFE04F5" w14:textId="04DE8AF6" w:rsidR="1D0FF45B" w:rsidRDefault="1D0FF45B" w:rsidP="1D0FF45B"/>
        </w:tc>
        <w:tc>
          <w:tcPr>
            <w:tcW w:w="3572" w:type="dxa"/>
          </w:tcPr>
          <w:p w14:paraId="3FD7D7EC" w14:textId="04DE8AF6" w:rsidR="1D0FF45B" w:rsidRDefault="1D0FF45B" w:rsidP="1D0FF45B"/>
        </w:tc>
      </w:tr>
      <w:tr w:rsidR="1D0FF45B" w14:paraId="36C2F88A" w14:textId="77777777" w:rsidTr="1D0FF45B">
        <w:tc>
          <w:tcPr>
            <w:tcW w:w="3572" w:type="dxa"/>
          </w:tcPr>
          <w:p w14:paraId="49D03780" w14:textId="563B5509" w:rsidR="1D0FF45B" w:rsidRDefault="1D0FF45B" w:rsidP="1D0FF45B"/>
        </w:tc>
        <w:tc>
          <w:tcPr>
            <w:tcW w:w="3572" w:type="dxa"/>
          </w:tcPr>
          <w:p w14:paraId="7750A076" w14:textId="27C9776F" w:rsidR="1D0FF45B" w:rsidRDefault="1D0FF45B" w:rsidP="1D0FF45B"/>
        </w:tc>
        <w:tc>
          <w:tcPr>
            <w:tcW w:w="3572" w:type="dxa"/>
          </w:tcPr>
          <w:p w14:paraId="159EE546" w14:textId="4863228B" w:rsidR="1D0FF45B" w:rsidRDefault="1D0FF45B" w:rsidP="1D0FF45B"/>
        </w:tc>
        <w:tc>
          <w:tcPr>
            <w:tcW w:w="3572" w:type="dxa"/>
          </w:tcPr>
          <w:p w14:paraId="7123272E" w14:textId="5083737E" w:rsidR="1D0FF45B" w:rsidRDefault="1D0FF45B" w:rsidP="1D0FF45B"/>
        </w:tc>
      </w:tr>
      <w:tr w:rsidR="1D0FF45B" w14:paraId="44280CD8" w14:textId="77777777" w:rsidTr="1D0FF45B">
        <w:tc>
          <w:tcPr>
            <w:tcW w:w="3572" w:type="dxa"/>
          </w:tcPr>
          <w:p w14:paraId="48716741" w14:textId="04DE8AF6" w:rsidR="1D0FF45B" w:rsidRDefault="1D0FF45B" w:rsidP="1D0FF45B"/>
        </w:tc>
        <w:tc>
          <w:tcPr>
            <w:tcW w:w="3572" w:type="dxa"/>
          </w:tcPr>
          <w:p w14:paraId="124D32CD" w14:textId="04DE8AF6" w:rsidR="1D0FF45B" w:rsidRDefault="1D0FF45B" w:rsidP="1D0FF45B"/>
        </w:tc>
        <w:tc>
          <w:tcPr>
            <w:tcW w:w="3572" w:type="dxa"/>
          </w:tcPr>
          <w:p w14:paraId="2953E0E4" w14:textId="04DE8AF6" w:rsidR="1D0FF45B" w:rsidRDefault="1D0FF45B" w:rsidP="1D0FF45B"/>
        </w:tc>
        <w:tc>
          <w:tcPr>
            <w:tcW w:w="3572" w:type="dxa"/>
          </w:tcPr>
          <w:p w14:paraId="0D99316F" w14:textId="5DF444D9" w:rsidR="1D0FF45B" w:rsidRDefault="1D0FF45B" w:rsidP="1D0FF45B"/>
        </w:tc>
      </w:tr>
    </w:tbl>
    <w:p w14:paraId="1481AF3B" w14:textId="77777777" w:rsidR="00A51537" w:rsidRDefault="00A51537" w:rsidP="1D0FF45B"/>
    <w:tbl>
      <w:tblPr>
        <w:tblStyle w:val="Gitternetztabelle4Akzent4"/>
        <w:tblpPr w:leftFromText="141" w:rightFromText="141" w:vertAnchor="text" w:tblpY="29"/>
        <w:tblW w:w="14428" w:type="dxa"/>
        <w:tblLook w:val="04A0" w:firstRow="1" w:lastRow="0" w:firstColumn="1" w:lastColumn="0" w:noHBand="0" w:noVBand="1"/>
      </w:tblPr>
      <w:tblGrid>
        <w:gridCol w:w="2207"/>
        <w:gridCol w:w="1327"/>
        <w:gridCol w:w="1329"/>
        <w:gridCol w:w="1425"/>
        <w:gridCol w:w="1572"/>
        <w:gridCol w:w="1572"/>
        <w:gridCol w:w="1572"/>
        <w:gridCol w:w="1572"/>
        <w:gridCol w:w="1852"/>
      </w:tblGrid>
      <w:tr w:rsidR="00A647F8" w14:paraId="6F3B71A7" w14:textId="77777777" w:rsidTr="1D0FF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7771AE8E" w14:textId="77777777" w:rsidR="00A647F8" w:rsidRPr="00247BB9" w:rsidRDefault="00A647F8" w:rsidP="00A647F8">
            <w:pPr>
              <w:rPr>
                <w:i/>
                <w:color w:val="000000" w:themeColor="text1"/>
              </w:rPr>
            </w:pPr>
            <w:r w:rsidRPr="00247BB9">
              <w:rPr>
                <w:i/>
                <w:color w:val="000000" w:themeColor="text1"/>
              </w:rPr>
              <w:t>Datum</w:t>
            </w:r>
          </w:p>
        </w:tc>
        <w:tc>
          <w:tcPr>
            <w:tcW w:w="1327" w:type="dxa"/>
          </w:tcPr>
          <w:p w14:paraId="5F426F5D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>17:00</w:t>
            </w:r>
          </w:p>
        </w:tc>
        <w:tc>
          <w:tcPr>
            <w:tcW w:w="1329" w:type="dxa"/>
          </w:tcPr>
          <w:p w14:paraId="12B72911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 xml:space="preserve">17:30 </w:t>
            </w:r>
          </w:p>
        </w:tc>
        <w:tc>
          <w:tcPr>
            <w:tcW w:w="1425" w:type="dxa"/>
          </w:tcPr>
          <w:p w14:paraId="17AF2255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 xml:space="preserve">18:00 </w:t>
            </w:r>
          </w:p>
        </w:tc>
        <w:tc>
          <w:tcPr>
            <w:tcW w:w="1572" w:type="dxa"/>
          </w:tcPr>
          <w:p w14:paraId="34C4D05A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 xml:space="preserve">18:30 </w:t>
            </w:r>
          </w:p>
        </w:tc>
        <w:tc>
          <w:tcPr>
            <w:tcW w:w="1572" w:type="dxa"/>
          </w:tcPr>
          <w:p w14:paraId="7D79CC62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>19:00</w:t>
            </w:r>
          </w:p>
        </w:tc>
        <w:tc>
          <w:tcPr>
            <w:tcW w:w="1572" w:type="dxa"/>
          </w:tcPr>
          <w:p w14:paraId="44A2B493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 xml:space="preserve">19:30 </w:t>
            </w:r>
          </w:p>
        </w:tc>
        <w:tc>
          <w:tcPr>
            <w:tcW w:w="1572" w:type="dxa"/>
          </w:tcPr>
          <w:p w14:paraId="30F657AD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 xml:space="preserve">20:00 </w:t>
            </w:r>
          </w:p>
        </w:tc>
        <w:tc>
          <w:tcPr>
            <w:tcW w:w="1852" w:type="dxa"/>
          </w:tcPr>
          <w:p w14:paraId="758E4D61" w14:textId="77777777" w:rsidR="00A647F8" w:rsidRPr="00247BB9" w:rsidRDefault="00A647F8" w:rsidP="00A647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247BB9">
              <w:rPr>
                <w:color w:val="000000" w:themeColor="text1"/>
              </w:rPr>
              <w:t>20:30</w:t>
            </w:r>
          </w:p>
        </w:tc>
      </w:tr>
      <w:tr w:rsidR="006D6EDC" w14:paraId="223FDF15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568417C4" w14:textId="755C0EFB" w:rsidR="006D6EDC" w:rsidRPr="00247BB9" w:rsidRDefault="006F0C38" w:rsidP="006D6EDC">
            <w:pPr>
              <w:rPr>
                <w:b w:val="0"/>
                <w:i/>
              </w:rPr>
            </w:pPr>
            <w:r>
              <w:t xml:space="preserve">DI </w:t>
            </w:r>
            <w:r w:rsidR="006D6EDC" w:rsidRPr="00DD5CAF">
              <w:t>10.Mär.20</w:t>
            </w:r>
          </w:p>
        </w:tc>
        <w:tc>
          <w:tcPr>
            <w:tcW w:w="1327" w:type="dxa"/>
          </w:tcPr>
          <w:p w14:paraId="24909D09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5AE52C26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24DB8B64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157F5026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0328CF5" w14:textId="053AD52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3E5673F6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15AB7FDC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6F54C614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D6EDC" w14:paraId="0A240E3F" w14:textId="77777777" w:rsidTr="1D0FF45B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075DFF2D" w14:textId="0ABAAD8D" w:rsidR="006D6EDC" w:rsidRPr="00247BB9" w:rsidRDefault="006F0C38" w:rsidP="006D6EDC">
            <w:pPr>
              <w:rPr>
                <w:b w:val="0"/>
                <w:i/>
              </w:rPr>
            </w:pPr>
            <w:r>
              <w:t xml:space="preserve">MI </w:t>
            </w:r>
            <w:r w:rsidR="006D6EDC" w:rsidRPr="00DD5CAF">
              <w:t>11.Mär.20</w:t>
            </w:r>
          </w:p>
        </w:tc>
        <w:tc>
          <w:tcPr>
            <w:tcW w:w="1327" w:type="dxa"/>
          </w:tcPr>
          <w:p w14:paraId="3C130CF5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41E4E1E7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04BB3F07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1E6D966F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D30DE36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6C9BF2C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4B7B0B6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1602F2AA" w14:textId="77777777" w:rsidR="006D6EDC" w:rsidRDefault="006D6EDC" w:rsidP="006D6E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D6EDC" w14:paraId="244EBC73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244339FD" w14:textId="42FB4505" w:rsidR="006D6EDC" w:rsidRPr="00247BB9" w:rsidRDefault="006F0C38" w:rsidP="006D6EDC">
            <w:pPr>
              <w:rPr>
                <w:b w:val="0"/>
                <w:i/>
              </w:rPr>
            </w:pPr>
            <w:r>
              <w:t xml:space="preserve">DO </w:t>
            </w:r>
            <w:r w:rsidR="006D6EDC" w:rsidRPr="00DD5CAF">
              <w:t>12.Mär.20</w:t>
            </w:r>
          </w:p>
        </w:tc>
        <w:tc>
          <w:tcPr>
            <w:tcW w:w="1327" w:type="dxa"/>
          </w:tcPr>
          <w:p w14:paraId="4214741B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25B6F771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773F7666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8AE2AC7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2CABFAB9" w14:textId="48165D80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CBE4A4C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B351D34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0FAE1455" w14:textId="77777777" w:rsidR="006D6EDC" w:rsidRDefault="006D6EDC" w:rsidP="006D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544D" w14:paraId="77CC0651" w14:textId="77777777" w:rsidTr="1D0FF45B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7BA04AC3" w14:textId="38ED1E99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MO </w:t>
            </w:r>
            <w:r w:rsidR="0061544D" w:rsidRPr="00DD5CAF">
              <w:t>16.Mär.20</w:t>
            </w:r>
          </w:p>
        </w:tc>
        <w:tc>
          <w:tcPr>
            <w:tcW w:w="1327" w:type="dxa"/>
          </w:tcPr>
          <w:p w14:paraId="4F610384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57D0AF5A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7BE3E5B6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70F06509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160F617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FCDB8E2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23A787C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782D2AB3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544D" w14:paraId="1EF9B69D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691B43D7" w14:textId="0DDD0E01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DI </w:t>
            </w:r>
            <w:r w:rsidR="0061544D" w:rsidRPr="00DD5CAF">
              <w:t>17.Mär.20</w:t>
            </w:r>
          </w:p>
        </w:tc>
        <w:tc>
          <w:tcPr>
            <w:tcW w:w="1327" w:type="dxa"/>
          </w:tcPr>
          <w:p w14:paraId="56067708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51114546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1E9B6054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9CB3E72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152783A4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27F1F775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8AF04EC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3D5C74CD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544D" w14:paraId="53A7BDBF" w14:textId="77777777" w:rsidTr="1D0FF45B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6CDF6C37" w14:textId="2ECA34D7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MI </w:t>
            </w:r>
            <w:r w:rsidR="0061544D" w:rsidRPr="00DD5CAF">
              <w:t>18.Mär.20</w:t>
            </w:r>
          </w:p>
        </w:tc>
        <w:tc>
          <w:tcPr>
            <w:tcW w:w="1327" w:type="dxa"/>
          </w:tcPr>
          <w:p w14:paraId="52476940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189D8C0D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6F12935B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36ABF296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7D8626F3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1E913CE7" w14:textId="268A07CA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4DA30E0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0191DBBE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544D" w14:paraId="5E06674A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65272B4B" w14:textId="7CD48DCC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DO </w:t>
            </w:r>
            <w:r w:rsidR="0061544D" w:rsidRPr="00DD5CAF">
              <w:t>19.Mär.20</w:t>
            </w:r>
          </w:p>
        </w:tc>
        <w:tc>
          <w:tcPr>
            <w:tcW w:w="1327" w:type="dxa"/>
          </w:tcPr>
          <w:p w14:paraId="2AB4B88F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72191765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47A3688A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2EE50DF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BA15393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27102311" w14:textId="4953C93B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311E15F9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6A3DC048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544D" w14:paraId="5C0496B8" w14:textId="77777777" w:rsidTr="1D0FF45B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36B5799E" w14:textId="50F6EB5E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MO </w:t>
            </w:r>
            <w:r w:rsidR="0061544D" w:rsidRPr="00DD5CAF">
              <w:t>23.Mär.20</w:t>
            </w:r>
          </w:p>
        </w:tc>
        <w:tc>
          <w:tcPr>
            <w:tcW w:w="1327" w:type="dxa"/>
          </w:tcPr>
          <w:p w14:paraId="6B078647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1AB73081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00CC8F1F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29B4BF6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ABE02F2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683D668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AC51B1D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06ADFE62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544D" w14:paraId="210CDB6E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3716F5A0" w14:textId="1F1E33B5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DI </w:t>
            </w:r>
            <w:r w:rsidR="0061544D" w:rsidRPr="00DD5CAF">
              <w:t>24.Mär.20</w:t>
            </w:r>
          </w:p>
        </w:tc>
        <w:tc>
          <w:tcPr>
            <w:tcW w:w="1327" w:type="dxa"/>
          </w:tcPr>
          <w:p w14:paraId="06D9BA5E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69CF6750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54BB469F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2F912472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E2FE55B" w14:textId="3D4951EA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3E7EB9E3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1EAE0D9D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164CF2D7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544D" w14:paraId="620CC2A1" w14:textId="77777777" w:rsidTr="1D0FF45B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054ABCB8" w14:textId="53EFD961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MI </w:t>
            </w:r>
            <w:r w:rsidR="0061544D" w:rsidRPr="00DD5CAF">
              <w:t>25.Mär.20</w:t>
            </w:r>
          </w:p>
        </w:tc>
        <w:tc>
          <w:tcPr>
            <w:tcW w:w="1327" w:type="dxa"/>
          </w:tcPr>
          <w:p w14:paraId="1F368356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09593F54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3FDF3F20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72857EA5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6587FD9" w14:textId="49A4589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C2D5DB5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370B33C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5598CD67" w14:textId="77777777" w:rsidR="0061544D" w:rsidRDefault="0061544D" w:rsidP="0061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544D" w14:paraId="79745AEF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</w:tcPr>
          <w:p w14:paraId="1E938F01" w14:textId="12842564" w:rsidR="0061544D" w:rsidRPr="00247BB9" w:rsidRDefault="006F0C38" w:rsidP="0061544D">
            <w:pPr>
              <w:rPr>
                <w:b w:val="0"/>
                <w:i/>
              </w:rPr>
            </w:pPr>
            <w:r>
              <w:t xml:space="preserve">DO </w:t>
            </w:r>
            <w:r w:rsidR="0061544D" w:rsidRPr="00DD5CAF">
              <w:t>2</w:t>
            </w:r>
            <w:r w:rsidR="00491300">
              <w:t>6</w:t>
            </w:r>
            <w:r w:rsidR="0061544D" w:rsidRPr="00DD5CAF">
              <w:t>.Mär.20</w:t>
            </w:r>
          </w:p>
        </w:tc>
        <w:tc>
          <w:tcPr>
            <w:tcW w:w="1327" w:type="dxa"/>
          </w:tcPr>
          <w:p w14:paraId="1DE1DE26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7D1427E6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094BA96E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36AF92A4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8996178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7F3CDB6F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CBB1CEB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11515D48" w14:textId="77777777" w:rsidR="0061544D" w:rsidRDefault="0061544D" w:rsidP="006154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85720" w14:paraId="33F07513" w14:textId="77777777" w:rsidTr="1D0FF45B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bottom"/>
          </w:tcPr>
          <w:p w14:paraId="7FD18379" w14:textId="5C3A0FB6" w:rsidR="00D85720" w:rsidRPr="00247BB9" w:rsidRDefault="006F0C38" w:rsidP="00D85720">
            <w:pPr>
              <w:rPr>
                <w:b w:val="0"/>
                <w:i/>
              </w:rPr>
            </w:pPr>
            <w:r>
              <w:rPr>
                <w:rFonts w:ascii="Calibri" w:hAnsi="Calibri" w:cs="Calibri"/>
                <w:color w:val="000000"/>
              </w:rPr>
              <w:t xml:space="preserve">MO </w:t>
            </w:r>
            <w:r w:rsidR="00D85720">
              <w:rPr>
                <w:rFonts w:ascii="Calibri" w:hAnsi="Calibri" w:cs="Calibri"/>
                <w:color w:val="000000"/>
              </w:rPr>
              <w:t>30.Mär.20</w:t>
            </w:r>
          </w:p>
        </w:tc>
        <w:tc>
          <w:tcPr>
            <w:tcW w:w="1327" w:type="dxa"/>
          </w:tcPr>
          <w:p w14:paraId="23ADB484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59F2F3A9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587A6DB7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BCFDEB8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20A01F7F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39E51F48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25EDE653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32A9B779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85720" w14:paraId="428AA95E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bottom"/>
          </w:tcPr>
          <w:p w14:paraId="2AC824C2" w14:textId="3F1ABA1A" w:rsidR="00D85720" w:rsidRPr="00247BB9" w:rsidRDefault="006F0C38" w:rsidP="00D85720">
            <w:pPr>
              <w:rPr>
                <w:b w:val="0"/>
                <w:i/>
              </w:rPr>
            </w:pPr>
            <w:r>
              <w:rPr>
                <w:rFonts w:ascii="Calibri" w:hAnsi="Calibri" w:cs="Calibri"/>
                <w:color w:val="000000"/>
              </w:rPr>
              <w:t xml:space="preserve">DI </w:t>
            </w:r>
            <w:r w:rsidR="00D85720">
              <w:rPr>
                <w:rFonts w:ascii="Calibri" w:hAnsi="Calibri" w:cs="Calibri"/>
                <w:color w:val="000000"/>
              </w:rPr>
              <w:t>31.Mär.20</w:t>
            </w:r>
          </w:p>
        </w:tc>
        <w:tc>
          <w:tcPr>
            <w:tcW w:w="1327" w:type="dxa"/>
          </w:tcPr>
          <w:p w14:paraId="5B36EB8F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64F7B8EB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0E7E05C3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13AFBD05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7F31E9D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24EA56E9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D14F55F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3816175A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85720" w14:paraId="7586415B" w14:textId="77777777" w:rsidTr="1D0FF45B">
        <w:trPr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bottom"/>
          </w:tcPr>
          <w:p w14:paraId="5C905489" w14:textId="43B1F096" w:rsidR="00D85720" w:rsidRPr="00247BB9" w:rsidRDefault="006F0C38" w:rsidP="00D85720">
            <w:pPr>
              <w:rPr>
                <w:b w:val="0"/>
                <w:i/>
              </w:rPr>
            </w:pPr>
            <w:r>
              <w:rPr>
                <w:rFonts w:ascii="Calibri" w:hAnsi="Calibri" w:cs="Calibri"/>
                <w:color w:val="000000"/>
              </w:rPr>
              <w:t xml:space="preserve">MI </w:t>
            </w:r>
            <w:r w:rsidR="00D85720">
              <w:rPr>
                <w:rFonts w:ascii="Calibri" w:hAnsi="Calibri" w:cs="Calibri"/>
                <w:color w:val="000000"/>
              </w:rPr>
              <w:t>01.Apr.20</w:t>
            </w:r>
          </w:p>
        </w:tc>
        <w:tc>
          <w:tcPr>
            <w:tcW w:w="1327" w:type="dxa"/>
          </w:tcPr>
          <w:p w14:paraId="2808005C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5602952C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3C21AB53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72B67008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BF4DDCA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5BED6406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3D232B9F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094D4CC1" w14:textId="77777777" w:rsidR="00D85720" w:rsidRDefault="00D85720" w:rsidP="00D85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85720" w14:paraId="30B8BC0B" w14:textId="77777777" w:rsidTr="1D0FF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7" w:type="dxa"/>
            <w:vAlign w:val="bottom"/>
          </w:tcPr>
          <w:p w14:paraId="3A863792" w14:textId="0FD2965D" w:rsidR="00D85720" w:rsidRPr="00247BB9" w:rsidRDefault="006F0C38" w:rsidP="00D85720">
            <w:pPr>
              <w:rPr>
                <w:b w:val="0"/>
                <w:i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DO </w:t>
            </w:r>
            <w:bookmarkStart w:id="0" w:name="_GoBack"/>
            <w:bookmarkEnd w:id="0"/>
            <w:r w:rsidR="00D85720">
              <w:rPr>
                <w:rFonts w:ascii="Calibri" w:hAnsi="Calibri" w:cs="Calibri"/>
                <w:color w:val="000000"/>
              </w:rPr>
              <w:t>02.Apr.20</w:t>
            </w:r>
          </w:p>
        </w:tc>
        <w:tc>
          <w:tcPr>
            <w:tcW w:w="1327" w:type="dxa"/>
          </w:tcPr>
          <w:p w14:paraId="4A0EAB17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9" w:type="dxa"/>
          </w:tcPr>
          <w:p w14:paraId="2FC65D09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5" w:type="dxa"/>
          </w:tcPr>
          <w:p w14:paraId="67EBE747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01473CB" w14:textId="7B504BD5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0BAB2D42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40F3EFC7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2" w:type="dxa"/>
          </w:tcPr>
          <w:p w14:paraId="694284F9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52" w:type="dxa"/>
          </w:tcPr>
          <w:p w14:paraId="37F442F0" w14:textId="77777777" w:rsidR="00D85720" w:rsidRDefault="00D85720" w:rsidP="00D857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4C876C6" w14:textId="77777777" w:rsidR="00610BD4" w:rsidRDefault="00610BD4" w:rsidP="00247BB9"/>
    <w:sectPr w:rsidR="00610BD4" w:rsidSect="00247BB9">
      <w:pgSz w:w="16838" w:h="11906" w:orient="landscape"/>
      <w:pgMar w:top="1135" w:right="1417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DIxNjc1NLAwNbNQ0lEKTi0uzszPAykwrAUAE046SywAAAA="/>
  </w:docVars>
  <w:rsids>
    <w:rsidRoot w:val="00C21016"/>
    <w:rsid w:val="00232BDF"/>
    <w:rsid w:val="00247BB9"/>
    <w:rsid w:val="0025439D"/>
    <w:rsid w:val="00491300"/>
    <w:rsid w:val="005F1CBA"/>
    <w:rsid w:val="00610BD4"/>
    <w:rsid w:val="0061544D"/>
    <w:rsid w:val="006D6EDC"/>
    <w:rsid w:val="006F0C38"/>
    <w:rsid w:val="00787848"/>
    <w:rsid w:val="00814F09"/>
    <w:rsid w:val="00A51537"/>
    <w:rsid w:val="00A647F8"/>
    <w:rsid w:val="00C16CF0"/>
    <w:rsid w:val="00C21016"/>
    <w:rsid w:val="00C74BE7"/>
    <w:rsid w:val="00D21B4D"/>
    <w:rsid w:val="00D62183"/>
    <w:rsid w:val="00D63529"/>
    <w:rsid w:val="00D85720"/>
    <w:rsid w:val="00E117C4"/>
    <w:rsid w:val="00E80E89"/>
    <w:rsid w:val="00EA3297"/>
    <w:rsid w:val="00F060B2"/>
    <w:rsid w:val="00F331CF"/>
    <w:rsid w:val="1D0FF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F2F8C"/>
  <w15:chartTrackingRefBased/>
  <w15:docId w15:val="{921C6ADC-B7C9-44B2-B945-6241512D6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47B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16C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F060B2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47BB9"/>
    <w:rPr>
      <w:color w:val="605E5C"/>
      <w:shd w:val="clear" w:color="auto" w:fill="E1DFDD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47B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247B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47B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itternetztabelle1hellAkzent4">
    <w:name w:val="Grid Table 1 Light Accent 4"/>
    <w:basedOn w:val="NormaleTabelle"/>
    <w:uiPriority w:val="46"/>
    <w:rsid w:val="00247BB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3Akzent4">
    <w:name w:val="Grid Table 3 Accent 4"/>
    <w:basedOn w:val="NormaleTabelle"/>
    <w:uiPriority w:val="48"/>
    <w:rsid w:val="00247BB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itternetztabelle4Akzent4">
    <w:name w:val="Grid Table 4 Accent 4"/>
    <w:basedOn w:val="NormaleTabelle"/>
    <w:uiPriority w:val="49"/>
    <w:rsid w:val="00247BB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0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giph@virtuelle-ph.at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www.virtuelle-ph.at/digiph-panels" TargetMode="External"/><Relationship Id="rId12" Type="http://schemas.openxmlformats.org/officeDocument/2006/relationships/image" Target="media/image2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igiph@virtuelle-ph.at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virtuelle-ph.at/digiph-panels" TargetMode="Externa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BC0DAE6DE5F941AA4A53841A54B9FB" ma:contentTypeVersion="9" ma:contentTypeDescription="Ein neues Dokument erstellen." ma:contentTypeScope="" ma:versionID="afce71f66c07aeafe1449b974d428393">
  <xsd:schema xmlns:xsd="http://www.w3.org/2001/XMLSchema" xmlns:xs="http://www.w3.org/2001/XMLSchema" xmlns:p="http://schemas.microsoft.com/office/2006/metadata/properties" xmlns:ns2="57e3531c-ec09-4e36-9dd4-3b6d071f236b" xmlns:ns3="49d706f3-3ce5-4188-9872-c07522591d21" targetNamespace="http://schemas.microsoft.com/office/2006/metadata/properties" ma:root="true" ma:fieldsID="d57a1c3e049636b37b2c99fae46582d0" ns2:_="" ns3:_="">
    <xsd:import namespace="57e3531c-ec09-4e36-9dd4-3b6d071f236b"/>
    <xsd:import namespace="49d706f3-3ce5-4188-9872-c07522591d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e3531c-ec09-4e36-9dd4-3b6d071f2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6f3-3ce5-4188-9872-c07522591d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1C0E36-6426-465C-9F31-278E625A6D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e3531c-ec09-4e36-9dd4-3b6d071f236b"/>
    <ds:schemaRef ds:uri="49d706f3-3ce5-4188-9872-c07522591d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ADFDD5-9653-44B5-B48C-CFDAEB89D6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940D1A-4A2F-4BCA-B307-18324A9A20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Schallert</dc:creator>
  <cp:keywords/>
  <dc:description/>
  <cp:lastModifiedBy>Marie Lene Kieberl</cp:lastModifiedBy>
  <cp:revision>16</cp:revision>
  <dcterms:created xsi:type="dcterms:W3CDTF">2019-09-24T06:15:00Z</dcterms:created>
  <dcterms:modified xsi:type="dcterms:W3CDTF">2019-10-08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C0DAE6DE5F941AA4A53841A54B9FB</vt:lpwstr>
  </property>
</Properties>
</file>